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06C541" w14:textId="4E5B3ED2" w:rsidR="00DE0D07" w:rsidRPr="002A7134" w:rsidRDefault="00DE0D07" w:rsidP="00DE0D07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 xml:space="preserve">Załącznik nr 3 do Regulaminu procedury konkursowej przyznawania środków na granty z dotacji statutowej dla doktorantów szkoły doktorskiej </w:t>
      </w:r>
    </w:p>
    <w:p w14:paraId="1A3CE14D" w14:textId="29907E87" w:rsidR="00DE0D07" w:rsidRPr="002A7134" w:rsidRDefault="0041169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</w:rPr>
      </w:pPr>
      <w:r>
        <w:rPr>
          <w:b/>
          <w:bCs/>
          <w:color w:val="auto"/>
          <w:sz w:val="18"/>
          <w:szCs w:val="18"/>
        </w:rPr>
        <w:t xml:space="preserve">na rok </w:t>
      </w:r>
      <w:r w:rsidR="00997172">
        <w:rPr>
          <w:b/>
          <w:bCs/>
          <w:color w:val="auto"/>
          <w:sz w:val="18"/>
          <w:szCs w:val="18"/>
        </w:rPr>
        <w:t>2023</w:t>
      </w:r>
    </w:p>
    <w:p w14:paraId="7B648B96" w14:textId="77777777" w:rsidR="00DE0D07" w:rsidRDefault="00DE0D07" w:rsidP="00DE0D07">
      <w:pPr>
        <w:pStyle w:val="Default"/>
        <w:ind w:left="-280"/>
        <w:jc w:val="center"/>
        <w:rPr>
          <w:b/>
          <w:bCs/>
          <w:color w:val="auto"/>
          <w:sz w:val="18"/>
          <w:szCs w:val="18"/>
        </w:rPr>
      </w:pPr>
    </w:p>
    <w:p w14:paraId="0CE317A6" w14:textId="2C9C187F" w:rsidR="00166246" w:rsidRDefault="00166246" w:rsidP="00DE0D07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SZKOŁA DOKTORSKA</w:t>
      </w:r>
    </w:p>
    <w:p w14:paraId="7F0EE676" w14:textId="30738DAC" w:rsidR="00166246" w:rsidRPr="007328EB" w:rsidRDefault="00166246" w:rsidP="00166246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UNIWERSYTET MEDYCZNY</w:t>
      </w:r>
      <w:r w:rsidRPr="007328EB">
        <w:rPr>
          <w:b/>
          <w:bCs/>
          <w:color w:val="auto"/>
        </w:rPr>
        <w:t xml:space="preserve"> im. K. MARCINKOWSKIEGO w POZNANIU </w:t>
      </w:r>
    </w:p>
    <w:p w14:paraId="79AC2EAE" w14:textId="77777777" w:rsidR="00166246" w:rsidRPr="007328EB" w:rsidRDefault="00166246" w:rsidP="00166246">
      <w:pPr>
        <w:pStyle w:val="Default"/>
        <w:ind w:left="-280"/>
        <w:rPr>
          <w:b/>
          <w:bCs/>
          <w:color w:val="auto"/>
          <w:sz w:val="22"/>
          <w:szCs w:val="22"/>
        </w:rPr>
      </w:pPr>
    </w:p>
    <w:p w14:paraId="5D87C61D" w14:textId="77777777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</w:p>
    <w:p w14:paraId="2044D554" w14:textId="77777777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PRAWOZDANIE Z WYKONANEJ PRACY NAUKOWEJ W RAMACH</w:t>
      </w:r>
    </w:p>
    <w:p w14:paraId="3CC83EF2" w14:textId="01BF05E1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F01C81">
        <w:rPr>
          <w:b/>
          <w:color w:val="auto"/>
          <w:sz w:val="22"/>
          <w:szCs w:val="22"/>
        </w:rPr>
        <w:t>DUŻEGO GRANTU BADAWCZEGO</w:t>
      </w:r>
      <w:r>
        <w:rPr>
          <w:color w:val="auto"/>
          <w:sz w:val="22"/>
          <w:szCs w:val="22"/>
        </w:rPr>
        <w:t xml:space="preserve"> W OKRESIE OD …. DO …</w:t>
      </w:r>
    </w:p>
    <w:p w14:paraId="18512729" w14:textId="7C581FFE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</w:p>
    <w:p w14:paraId="5BD04AC8" w14:textId="4E6D2107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F01C81">
        <w:rPr>
          <w:b/>
          <w:color w:val="auto"/>
          <w:sz w:val="22"/>
          <w:szCs w:val="22"/>
        </w:rPr>
        <w:t>RAPORT ROCZNY/KOŃCOWY</w:t>
      </w:r>
      <w:r>
        <w:rPr>
          <w:color w:val="auto"/>
          <w:sz w:val="22"/>
          <w:szCs w:val="22"/>
        </w:rPr>
        <w:t xml:space="preserve"> (niepotrzebne skreślić)</w:t>
      </w:r>
    </w:p>
    <w:p w14:paraId="69239FC8" w14:textId="38E8FFB7" w:rsidR="00166246" w:rsidRDefault="00166246" w:rsidP="00166246">
      <w:pPr>
        <w:pStyle w:val="Default"/>
        <w:rPr>
          <w:color w:val="auto"/>
          <w:sz w:val="22"/>
          <w:szCs w:val="22"/>
        </w:rPr>
      </w:pPr>
    </w:p>
    <w:p w14:paraId="16B59BA4" w14:textId="65D93167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Imię i nazwisko kierownika projektu oraz miejsce prowadzenia aktywności naukowej </w:t>
      </w:r>
    </w:p>
    <w:p w14:paraId="5020B034" w14:textId="77777777" w:rsidR="00166246" w:rsidRDefault="00166246" w:rsidP="004563BA">
      <w:pPr>
        <w:pStyle w:val="Default"/>
        <w:ind w:left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………</w:t>
      </w:r>
    </w:p>
    <w:p w14:paraId="11149BA0" w14:textId="0CA45014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Tytuł projektu: ………</w:t>
      </w:r>
    </w:p>
    <w:p w14:paraId="5EA30FB5" w14:textId="60BC4351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Numer projektu: </w:t>
      </w:r>
      <w:r>
        <w:rPr>
          <w:b/>
          <w:color w:val="auto"/>
          <w:sz w:val="22"/>
          <w:szCs w:val="22"/>
        </w:rPr>
        <w:t>……..</w:t>
      </w:r>
    </w:p>
    <w:p w14:paraId="309E70A4" w14:textId="1C056C92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4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Kwota przyznana na realizację projektu ...........................zł</w:t>
      </w:r>
    </w:p>
    <w:p w14:paraId="49540DE8" w14:textId="2D7B0B91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5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Omówienie wyników - po pierwszym roku /do 1 strony A4 Times 11/, raport końcowy /do 3 stron A4 Times 11/.</w:t>
      </w:r>
    </w:p>
    <w:p w14:paraId="38A65E50" w14:textId="5815BB23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6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Zakres współpracy z partnerami zewnętrznymi /w tym z zagranicy/.</w:t>
      </w:r>
    </w:p>
    <w:p w14:paraId="617D0584" w14:textId="5972039C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7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Publikacje i materiały konferencyjne będące wynikiem realizacji projektu /</w:t>
      </w:r>
      <w:r w:rsidR="009C0E54">
        <w:rPr>
          <w:color w:val="auto"/>
          <w:sz w:val="22"/>
          <w:szCs w:val="22"/>
        </w:rPr>
        <w:t>załączyć publikacje</w:t>
      </w:r>
      <w:r w:rsidR="00EF4958">
        <w:rPr>
          <w:color w:val="auto"/>
          <w:sz w:val="22"/>
          <w:szCs w:val="22"/>
        </w:rPr>
        <w:t>, jeżeli nie zostały zgłoszone</w:t>
      </w:r>
      <w:r w:rsidR="009C0E54">
        <w:rPr>
          <w:color w:val="auto"/>
          <w:sz w:val="22"/>
          <w:szCs w:val="22"/>
        </w:rPr>
        <w:t xml:space="preserve"> do BG UMP</w:t>
      </w:r>
      <w:r>
        <w:rPr>
          <w:color w:val="auto"/>
          <w:sz w:val="22"/>
          <w:szCs w:val="22"/>
        </w:rPr>
        <w:t>/.</w:t>
      </w:r>
    </w:p>
    <w:p w14:paraId="14498CB8" w14:textId="7E38E262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8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Inne formy upowszechniania wyników.</w:t>
      </w:r>
    </w:p>
    <w:p w14:paraId="64A83AAB" w14:textId="48B789FF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9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Czy praca została wykonana zgodnie z harmonogramem: </w:t>
      </w:r>
    </w:p>
    <w:p w14:paraId="24DFAB6F" w14:textId="77777777" w:rsidR="00166246" w:rsidRPr="000355C6" w:rsidRDefault="00166246" w:rsidP="0016624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                                        </w:t>
      </w:r>
      <w:r w:rsidRPr="000355C6">
        <w:rPr>
          <w:color w:val="auto"/>
          <w:sz w:val="22"/>
          <w:szCs w:val="22"/>
        </w:rPr>
        <w:t>TAK                    NIE</w:t>
      </w:r>
      <w:r>
        <w:rPr>
          <w:color w:val="auto"/>
          <w:sz w:val="22"/>
          <w:szCs w:val="22"/>
          <w:vertAlign w:val="superscript"/>
        </w:rPr>
        <w:t>*</w:t>
      </w:r>
      <w:r w:rsidRPr="000355C6">
        <w:rPr>
          <w:color w:val="auto"/>
          <w:sz w:val="22"/>
          <w:szCs w:val="22"/>
        </w:rPr>
        <w:t xml:space="preserve"> </w:t>
      </w:r>
    </w:p>
    <w:p w14:paraId="33C077B9" w14:textId="77777777" w:rsidR="00166246" w:rsidRDefault="00166246" w:rsidP="0016624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                        </w:t>
      </w:r>
    </w:p>
    <w:p w14:paraId="79BDC919" w14:textId="4435E5E3" w:rsidR="00166246" w:rsidRPr="00EF4958" w:rsidRDefault="00166246" w:rsidP="004563BA">
      <w:pPr>
        <w:pStyle w:val="Default"/>
        <w:ind w:left="426"/>
        <w:rPr>
          <w:color w:val="auto"/>
          <w:sz w:val="18"/>
          <w:szCs w:val="18"/>
        </w:rPr>
      </w:pPr>
      <w:r w:rsidRPr="00EF4958">
        <w:rPr>
          <w:color w:val="auto"/>
          <w:sz w:val="18"/>
          <w:szCs w:val="18"/>
        </w:rPr>
        <w:t xml:space="preserve">*) jeśli nie, proszę przedstawić uzasadnienie </w:t>
      </w:r>
      <w:r w:rsidR="00F01C81" w:rsidRPr="00EF4958">
        <w:rPr>
          <w:color w:val="auto"/>
          <w:sz w:val="18"/>
          <w:szCs w:val="18"/>
        </w:rPr>
        <w:t>/do poł strony A4 Times 11/</w:t>
      </w:r>
    </w:p>
    <w:p w14:paraId="00D8BC92" w14:textId="20F6D1B8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0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Rozliczenie finansowe (wymienić poszczególne wydatki i podać kwoty osobno po pierwszym i po drugim roku realizacji)</w:t>
      </w:r>
    </w:p>
    <w:p w14:paraId="12B2B615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6CFFEC03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310E2B9F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oznań, dnia     ....................................</w:t>
      </w:r>
    </w:p>
    <w:p w14:paraId="07AC4869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776288DB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1A2939EA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3A9F7F54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13E491A2" w14:textId="77777777" w:rsidR="004563BA" w:rsidRDefault="004563BA" w:rsidP="004563BA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</w:rPr>
      </w:pP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</w:p>
    <w:p w14:paraId="42B3BEB5" w14:textId="77777777" w:rsidR="004563BA" w:rsidRPr="00C80331" w:rsidRDefault="004563BA" w:rsidP="004563BA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</w:rPr>
      </w:pPr>
      <w:r w:rsidRPr="00C80331">
        <w:rPr>
          <w:color w:val="auto"/>
          <w:sz w:val="16"/>
          <w:szCs w:val="16"/>
        </w:rPr>
        <w:tab/>
        <w:t>(podpis kierownika projektu)</w:t>
      </w:r>
      <w:r w:rsidRPr="00C80331">
        <w:rPr>
          <w:color w:val="auto"/>
          <w:sz w:val="16"/>
          <w:szCs w:val="16"/>
        </w:rPr>
        <w:tab/>
        <w:t>(podpis promotora/ów)</w:t>
      </w:r>
    </w:p>
    <w:p w14:paraId="04A7EAD7" w14:textId="77777777" w:rsidR="004563BA" w:rsidRPr="00C80331" w:rsidRDefault="004563BA" w:rsidP="004563BA">
      <w:pPr>
        <w:pStyle w:val="Default"/>
        <w:rPr>
          <w:color w:val="auto"/>
          <w:sz w:val="16"/>
          <w:szCs w:val="16"/>
        </w:rPr>
      </w:pPr>
    </w:p>
    <w:p w14:paraId="453732CD" w14:textId="1D85D91B" w:rsidR="000355C6" w:rsidRPr="00166246" w:rsidRDefault="000355C6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0355C6" w:rsidRPr="00166246" w:rsidSect="00097605">
      <w:pgSz w:w="11906" w:h="16838"/>
      <w:pgMar w:top="993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9B2387"/>
    <w:multiLevelType w:val="hybridMultilevel"/>
    <w:tmpl w:val="3AB0CB90"/>
    <w:lvl w:ilvl="0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4" w15:restartNumberingAfterBreak="0">
    <w:nsid w:val="1F1B7F04"/>
    <w:multiLevelType w:val="hybridMultilevel"/>
    <w:tmpl w:val="71E6001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5FB4325"/>
    <w:multiLevelType w:val="hybridMultilevel"/>
    <w:tmpl w:val="E8B4E92C"/>
    <w:lvl w:ilvl="0" w:tplc="1BBA1FB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A7071"/>
    <w:multiLevelType w:val="hybridMultilevel"/>
    <w:tmpl w:val="D3F616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CE26C63"/>
    <w:multiLevelType w:val="hybridMultilevel"/>
    <w:tmpl w:val="9B745F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19"/>
  </w:num>
  <w:num w:numId="5">
    <w:abstractNumId w:val="4"/>
  </w:num>
  <w:num w:numId="6">
    <w:abstractNumId w:val="15"/>
  </w:num>
  <w:num w:numId="7">
    <w:abstractNumId w:val="0"/>
  </w:num>
  <w:num w:numId="8">
    <w:abstractNumId w:val="7"/>
  </w:num>
  <w:num w:numId="9">
    <w:abstractNumId w:val="13"/>
  </w:num>
  <w:num w:numId="10">
    <w:abstractNumId w:val="12"/>
  </w:num>
  <w:num w:numId="11">
    <w:abstractNumId w:val="11"/>
  </w:num>
  <w:num w:numId="12">
    <w:abstractNumId w:val="2"/>
  </w:num>
  <w:num w:numId="13">
    <w:abstractNumId w:val="5"/>
  </w:num>
  <w:num w:numId="14">
    <w:abstractNumId w:val="17"/>
  </w:num>
  <w:num w:numId="15">
    <w:abstractNumId w:val="10"/>
  </w:num>
  <w:num w:numId="16">
    <w:abstractNumId w:val="14"/>
  </w:num>
  <w:num w:numId="17">
    <w:abstractNumId w:val="18"/>
  </w:num>
  <w:num w:numId="18">
    <w:abstractNumId w:val="8"/>
  </w:num>
  <w:num w:numId="19">
    <w:abstractNumId w:val="3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kOjWgBBOU6BLQAAAA=="/>
  </w:docVars>
  <w:rsids>
    <w:rsidRoot w:val="008B5A4E"/>
    <w:rsid w:val="000060A7"/>
    <w:rsid w:val="00017791"/>
    <w:rsid w:val="0002376F"/>
    <w:rsid w:val="00031413"/>
    <w:rsid w:val="00032F7B"/>
    <w:rsid w:val="00033A7A"/>
    <w:rsid w:val="000355C6"/>
    <w:rsid w:val="00040780"/>
    <w:rsid w:val="000566BB"/>
    <w:rsid w:val="00082065"/>
    <w:rsid w:val="00097605"/>
    <w:rsid w:val="000B480A"/>
    <w:rsid w:val="000D3298"/>
    <w:rsid w:val="000E487E"/>
    <w:rsid w:val="00103C04"/>
    <w:rsid w:val="00111D72"/>
    <w:rsid w:val="00113B4B"/>
    <w:rsid w:val="001145D9"/>
    <w:rsid w:val="0013051D"/>
    <w:rsid w:val="00136DC5"/>
    <w:rsid w:val="00150429"/>
    <w:rsid w:val="00166246"/>
    <w:rsid w:val="00181789"/>
    <w:rsid w:val="00191755"/>
    <w:rsid w:val="001A3059"/>
    <w:rsid w:val="001D23D8"/>
    <w:rsid w:val="001D556D"/>
    <w:rsid w:val="001E0F2B"/>
    <w:rsid w:val="001E56B8"/>
    <w:rsid w:val="001E5D5B"/>
    <w:rsid w:val="001F06EB"/>
    <w:rsid w:val="00222C11"/>
    <w:rsid w:val="00265CBB"/>
    <w:rsid w:val="0029148D"/>
    <w:rsid w:val="002A7134"/>
    <w:rsid w:val="002B60A1"/>
    <w:rsid w:val="002F552A"/>
    <w:rsid w:val="00322D05"/>
    <w:rsid w:val="0033591A"/>
    <w:rsid w:val="003363E4"/>
    <w:rsid w:val="00356124"/>
    <w:rsid w:val="00356E0F"/>
    <w:rsid w:val="00360EBA"/>
    <w:rsid w:val="0038016D"/>
    <w:rsid w:val="003B54F3"/>
    <w:rsid w:val="003D073F"/>
    <w:rsid w:val="003E5325"/>
    <w:rsid w:val="003F1DFF"/>
    <w:rsid w:val="003F5BE6"/>
    <w:rsid w:val="00407621"/>
    <w:rsid w:val="00411697"/>
    <w:rsid w:val="00415512"/>
    <w:rsid w:val="00416D49"/>
    <w:rsid w:val="00435CAB"/>
    <w:rsid w:val="004563BA"/>
    <w:rsid w:val="0046155C"/>
    <w:rsid w:val="00462DE8"/>
    <w:rsid w:val="00475F6D"/>
    <w:rsid w:val="00483830"/>
    <w:rsid w:val="00487DD8"/>
    <w:rsid w:val="004D25EE"/>
    <w:rsid w:val="004F125E"/>
    <w:rsid w:val="00501783"/>
    <w:rsid w:val="00503610"/>
    <w:rsid w:val="00507821"/>
    <w:rsid w:val="00523377"/>
    <w:rsid w:val="00535190"/>
    <w:rsid w:val="00544E1C"/>
    <w:rsid w:val="005517B0"/>
    <w:rsid w:val="00581C8E"/>
    <w:rsid w:val="00586577"/>
    <w:rsid w:val="005C4E35"/>
    <w:rsid w:val="005F40F7"/>
    <w:rsid w:val="005F57C8"/>
    <w:rsid w:val="005F7DA9"/>
    <w:rsid w:val="00617E09"/>
    <w:rsid w:val="00630E9F"/>
    <w:rsid w:val="00633616"/>
    <w:rsid w:val="00636D7A"/>
    <w:rsid w:val="006375E2"/>
    <w:rsid w:val="006415DD"/>
    <w:rsid w:val="00670911"/>
    <w:rsid w:val="00675167"/>
    <w:rsid w:val="0068666A"/>
    <w:rsid w:val="00695AE4"/>
    <w:rsid w:val="006A7DF9"/>
    <w:rsid w:val="006B7794"/>
    <w:rsid w:val="006E32CE"/>
    <w:rsid w:val="007019CE"/>
    <w:rsid w:val="00702B21"/>
    <w:rsid w:val="007068A9"/>
    <w:rsid w:val="00715574"/>
    <w:rsid w:val="00746A8E"/>
    <w:rsid w:val="00752991"/>
    <w:rsid w:val="007718A4"/>
    <w:rsid w:val="007E61C7"/>
    <w:rsid w:val="0081183A"/>
    <w:rsid w:val="008306CA"/>
    <w:rsid w:val="00854328"/>
    <w:rsid w:val="0085495E"/>
    <w:rsid w:val="008670FA"/>
    <w:rsid w:val="00870D19"/>
    <w:rsid w:val="008939AB"/>
    <w:rsid w:val="008B5A4E"/>
    <w:rsid w:val="008B762E"/>
    <w:rsid w:val="008D370B"/>
    <w:rsid w:val="00911DA2"/>
    <w:rsid w:val="0091751A"/>
    <w:rsid w:val="0092040C"/>
    <w:rsid w:val="00946153"/>
    <w:rsid w:val="009507D5"/>
    <w:rsid w:val="0096680B"/>
    <w:rsid w:val="00994F01"/>
    <w:rsid w:val="00997172"/>
    <w:rsid w:val="009A6302"/>
    <w:rsid w:val="009C0E54"/>
    <w:rsid w:val="009C21AF"/>
    <w:rsid w:val="009E1094"/>
    <w:rsid w:val="009E7058"/>
    <w:rsid w:val="009F71E9"/>
    <w:rsid w:val="00A163FA"/>
    <w:rsid w:val="00A433BA"/>
    <w:rsid w:val="00A60B56"/>
    <w:rsid w:val="00AA7633"/>
    <w:rsid w:val="00AC1B4E"/>
    <w:rsid w:val="00AC4DD8"/>
    <w:rsid w:val="00AD4E77"/>
    <w:rsid w:val="00AE3782"/>
    <w:rsid w:val="00B23BEB"/>
    <w:rsid w:val="00B72E14"/>
    <w:rsid w:val="00B8584E"/>
    <w:rsid w:val="00B96070"/>
    <w:rsid w:val="00BA0E92"/>
    <w:rsid w:val="00BB3079"/>
    <w:rsid w:val="00BF1BF6"/>
    <w:rsid w:val="00C035C3"/>
    <w:rsid w:val="00C80331"/>
    <w:rsid w:val="00C9793B"/>
    <w:rsid w:val="00CA56F2"/>
    <w:rsid w:val="00CB06F9"/>
    <w:rsid w:val="00CB575D"/>
    <w:rsid w:val="00CC2C0E"/>
    <w:rsid w:val="00CC7EC3"/>
    <w:rsid w:val="00CD2519"/>
    <w:rsid w:val="00CF7B74"/>
    <w:rsid w:val="00D17FDD"/>
    <w:rsid w:val="00D217A1"/>
    <w:rsid w:val="00D44643"/>
    <w:rsid w:val="00D44C46"/>
    <w:rsid w:val="00D61E0C"/>
    <w:rsid w:val="00D62C78"/>
    <w:rsid w:val="00D6517A"/>
    <w:rsid w:val="00D72080"/>
    <w:rsid w:val="00D84610"/>
    <w:rsid w:val="00DA2F51"/>
    <w:rsid w:val="00DB476C"/>
    <w:rsid w:val="00DD5F65"/>
    <w:rsid w:val="00DE0D07"/>
    <w:rsid w:val="00DE3856"/>
    <w:rsid w:val="00DF11C7"/>
    <w:rsid w:val="00DF3FF7"/>
    <w:rsid w:val="00E42578"/>
    <w:rsid w:val="00E84428"/>
    <w:rsid w:val="00EA0BBD"/>
    <w:rsid w:val="00EC242E"/>
    <w:rsid w:val="00EE3992"/>
    <w:rsid w:val="00EF388C"/>
    <w:rsid w:val="00EF4958"/>
    <w:rsid w:val="00F01C81"/>
    <w:rsid w:val="00F12411"/>
    <w:rsid w:val="00F23888"/>
    <w:rsid w:val="00F35323"/>
    <w:rsid w:val="00F50265"/>
    <w:rsid w:val="00F5650F"/>
    <w:rsid w:val="00F60AB5"/>
    <w:rsid w:val="00F66ADB"/>
    <w:rsid w:val="00F671AF"/>
    <w:rsid w:val="00F94FBE"/>
    <w:rsid w:val="00FA0173"/>
    <w:rsid w:val="00FA59BF"/>
    <w:rsid w:val="00FC0780"/>
    <w:rsid w:val="00FC1CB2"/>
    <w:rsid w:val="00FD536A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8178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17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751A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145D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145D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145D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145D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145D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103C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7</cp:revision>
  <dcterms:created xsi:type="dcterms:W3CDTF">2022-11-21T15:01:00Z</dcterms:created>
  <dcterms:modified xsi:type="dcterms:W3CDTF">2022-12-20T10:24:00Z</dcterms:modified>
</cp:coreProperties>
</file>